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914767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914767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914767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914767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2F094E">
        <w:trPr>
          <w:trHeight w:hRule="exact" w:val="803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134E2821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</w:t>
                </w:r>
                <w:r w:rsidR="002F094E">
                  <w:rPr>
                    <w:color w:val="0F2147" w:themeColor="text1"/>
                    <w:szCs w:val="22"/>
                  </w:rPr>
                  <w:t>e</w:t>
                </w:r>
                <w:r>
                  <w:rPr>
                    <w:color w:val="0F2147" w:themeColor="text1"/>
                    <w:szCs w:val="22"/>
                  </w:rPr>
                  <w:t xml:space="preserve">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  <w:r w:rsidR="002F094E">
                  <w:rPr>
                    <w:color w:val="0F2147" w:themeColor="text1"/>
                    <w:szCs w:val="22"/>
                  </w:rPr>
                  <w:t xml:space="preserve"> Nguyen Bao Nguye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3ED8B8C" w:rsidR="008F0145" w:rsidRPr="00347C39" w:rsidRDefault="000E7E30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0E1828">
              <w:rPr>
                <w:sz w:val="22"/>
                <w:szCs w:val="22"/>
              </w:rPr>
              <w:t>7</w:t>
            </w:r>
            <w:r w:rsidR="00C42CB0">
              <w:rPr>
                <w:sz w:val="22"/>
                <w:szCs w:val="22"/>
              </w:rPr>
              <w:t>/</w:t>
            </w:r>
            <w:r w:rsidR="00BF6705"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45E99CD9" w14:textId="77777777" w:rsidR="008F0145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  <w:p w14:paraId="03AADC87" w14:textId="03328371" w:rsidR="003E2622" w:rsidRPr="00347C39" w:rsidRDefault="003E2622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guyễn 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91476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91476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27F9DA22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0E7E30">
              <w:rPr>
                <w:sz w:val="22"/>
                <w:szCs w:val="22"/>
              </w:rPr>
              <w:t>1</w:t>
            </w:r>
            <w:r w:rsidR="003B55AA">
              <w:rPr>
                <w:sz w:val="22"/>
                <w:szCs w:val="22"/>
              </w:rPr>
              <w:t>7</w:t>
            </w:r>
            <w:r w:rsidR="009C0905">
              <w:rPr>
                <w:sz w:val="22"/>
                <w:szCs w:val="22"/>
              </w:rPr>
              <w:t>/</w:t>
            </w:r>
            <w:r w:rsidR="000E7E30">
              <w:rPr>
                <w:sz w:val="22"/>
                <w:szCs w:val="22"/>
              </w:rPr>
              <w:t>3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2358BF57" w14:textId="4A1C6833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118BBF26" w:rsidR="0005469A" w:rsidRPr="007B7F1C" w:rsidRDefault="008D091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7D4F52">
              <w:rPr>
                <w:sz w:val="22"/>
                <w:szCs w:val="22"/>
              </w:rPr>
              <w:t>4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040CC279" w:rsidR="00715F01" w:rsidRDefault="00A5385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Customer want to</w:t>
      </w:r>
      <w:r w:rsidR="00DE0564">
        <w:rPr>
          <w:lang w:val="en-US"/>
        </w:rPr>
        <w:t xml:space="preserve"> continue with</w:t>
      </w:r>
      <w:r>
        <w:rPr>
          <w:lang w:val="en-US"/>
        </w:rPr>
        <w:t xml:space="preserve"> API </w:t>
      </w:r>
    </w:p>
    <w:p w14:paraId="7FF51CA4" w14:textId="308C0E62" w:rsidR="00715F01" w:rsidRPr="00715F01" w:rsidRDefault="00DE0564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Begin to </w:t>
      </w:r>
      <w:r w:rsidR="00D33EF4">
        <w:rPr>
          <w:lang w:val="en-US"/>
        </w:rPr>
        <w:t xml:space="preserve">do the </w:t>
      </w:r>
      <w:r>
        <w:rPr>
          <w:lang w:val="en-US"/>
        </w:rPr>
        <w:t>deployment step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29C77D78" w:rsidR="00CA3DE2" w:rsidRPr="00016E45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 xml:space="preserve">UI for more </w:t>
      </w:r>
      <w:r w:rsidR="00B57686">
        <w:t xml:space="preserve">page (Hân, Nguyên). Expected day: </w:t>
      </w:r>
      <w:r w:rsidR="00536557">
        <w:t>24</w:t>
      </w:r>
      <w:r w:rsidR="00B57686">
        <w:t>/</w:t>
      </w:r>
      <w:r w:rsidR="00BF6705">
        <w:t>3</w:t>
      </w:r>
      <w:r w:rsidR="00B57686">
        <w:t>/2022</w:t>
      </w:r>
    </w:p>
    <w:p w14:paraId="65252328" w14:textId="698F7B06" w:rsidR="00016E45" w:rsidRDefault="00016E45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nnect front end and back end (Nguyên). </w:t>
      </w:r>
      <w:r>
        <w:t>Expected day: 24/3/2022</w:t>
      </w:r>
    </w:p>
    <w:p w14:paraId="576F9B23" w14:textId="343579C1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>
        <w:rPr>
          <w:lang w:val="en-US"/>
        </w:rPr>
        <w:t xml:space="preserve"> (Minh). Expected day:</w:t>
      </w:r>
      <w:r w:rsidR="00536557">
        <w:rPr>
          <w:lang w:val="en-US"/>
        </w:rPr>
        <w:t xml:space="preserve"> 24 </w:t>
      </w:r>
      <w:r>
        <w:rPr>
          <w:lang w:val="en-US"/>
        </w:rPr>
        <w:t>/</w:t>
      </w:r>
      <w:r w:rsidR="00BF6705">
        <w:rPr>
          <w:lang w:val="en-US"/>
        </w:rPr>
        <w:t>3</w:t>
      </w:r>
      <w:r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4DC73011" w:rsidR="00F06889" w:rsidRDefault="00EB518E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T</w:t>
      </w:r>
      <w:r w:rsidR="00F06889">
        <w:rPr>
          <w:lang w:val="en-US"/>
        </w:rPr>
        <w:t>est</w:t>
      </w:r>
      <w:r>
        <w:rPr>
          <w:lang w:val="en-US"/>
        </w:rPr>
        <w:t xml:space="preserve">ing and making some basic </w:t>
      </w:r>
      <w:r w:rsidR="00F06889">
        <w:rPr>
          <w:lang w:val="en-US"/>
        </w:rPr>
        <w:t>API</w:t>
      </w:r>
      <w:r>
        <w:rPr>
          <w:lang w:val="en-US"/>
        </w:rPr>
        <w:t xml:space="preserve"> function</w:t>
      </w:r>
      <w:r w:rsidR="00F06889">
        <w:rPr>
          <w:lang w:val="en-US"/>
        </w:rPr>
        <w:t xml:space="preserve"> (Thu)</w:t>
      </w:r>
      <w:r w:rsidR="00F06889" w:rsidRPr="00F06889">
        <w:rPr>
          <w:lang w:val="en-US"/>
        </w:rPr>
        <w:t xml:space="preserve"> </w:t>
      </w:r>
      <w:r w:rsidR="00F06889">
        <w:rPr>
          <w:lang w:val="en-US"/>
        </w:rPr>
        <w:t xml:space="preserve">Expected day: </w:t>
      </w:r>
      <w:r w:rsidR="00536557">
        <w:rPr>
          <w:lang w:val="en-US"/>
        </w:rPr>
        <w:t>24</w:t>
      </w:r>
      <w:r w:rsidR="00F06889">
        <w:rPr>
          <w:lang w:val="en-US"/>
        </w:rPr>
        <w:t xml:space="preserve">/3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1AFF9" w14:textId="77777777" w:rsidR="00914767" w:rsidRDefault="00914767">
      <w:pPr>
        <w:spacing w:after="0" w:line="240" w:lineRule="auto"/>
      </w:pPr>
      <w:r>
        <w:separator/>
      </w:r>
    </w:p>
  </w:endnote>
  <w:endnote w:type="continuationSeparator" w:id="0">
    <w:p w14:paraId="45BA3A6B" w14:textId="77777777" w:rsidR="00914767" w:rsidRDefault="00914767">
      <w:pPr>
        <w:spacing w:after="0" w:line="240" w:lineRule="auto"/>
      </w:pPr>
      <w:r>
        <w:continuationSeparator/>
      </w:r>
    </w:p>
  </w:endnote>
  <w:endnote w:type="continuationNotice" w:id="1">
    <w:p w14:paraId="3FE29FCC" w14:textId="77777777" w:rsidR="00914767" w:rsidRDefault="009147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BF471A0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2F094E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21EBCC69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2F094E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34EF" w14:textId="77777777" w:rsidR="00914767" w:rsidRDefault="00914767">
      <w:pPr>
        <w:spacing w:after="0" w:line="240" w:lineRule="auto"/>
      </w:pPr>
      <w:r>
        <w:separator/>
      </w:r>
    </w:p>
  </w:footnote>
  <w:footnote w:type="continuationSeparator" w:id="0">
    <w:p w14:paraId="501AF3FF" w14:textId="77777777" w:rsidR="00914767" w:rsidRDefault="00914767">
      <w:pPr>
        <w:spacing w:after="0" w:line="240" w:lineRule="auto"/>
      </w:pPr>
      <w:r>
        <w:continuationSeparator/>
      </w:r>
    </w:p>
  </w:footnote>
  <w:footnote w:type="continuationNotice" w:id="1">
    <w:p w14:paraId="288D55A4" w14:textId="77777777" w:rsidR="00914767" w:rsidRDefault="009147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16E45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1828"/>
    <w:rsid w:val="000E2A95"/>
    <w:rsid w:val="000E7E30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094E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D7B86"/>
    <w:rsid w:val="003E08CE"/>
    <w:rsid w:val="003E22FE"/>
    <w:rsid w:val="003E2622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14767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  <w:rsid w:val="00FF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en Vu Anh Thu Nguyen Bao Nguyen</dc:creator>
  <cp:keywords/>
  <cp:lastModifiedBy>Nguyen Nguyen</cp:lastModifiedBy>
  <cp:revision>361</cp:revision>
  <cp:lastPrinted>2018-08-22T23:13:00Z</cp:lastPrinted>
  <dcterms:created xsi:type="dcterms:W3CDTF">2021-10-22T21:10:00Z</dcterms:created>
  <dcterms:modified xsi:type="dcterms:W3CDTF">2022-03-22T09:1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